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556C0" w:rsidP="009344FF">
      <w:proofErr w:type="gramStart"/>
      <w:r w:rsidRPr="008556C0">
        <w:t>it</w:t>
      </w:r>
      <w:proofErr w:type="gramEnd"/>
      <w:r w:rsidRPr="008556C0">
        <w:t xml:space="preserve"> is accepted in the Archives of Current Research Internationa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556C0" w:rsidRPr="008556C0" w:rsidRDefault="008556C0" w:rsidP="008556C0">
      <w:proofErr w:type="spellStart"/>
      <w:r w:rsidRPr="008556C0">
        <w:t>Dr</w:t>
      </w:r>
      <w:r w:rsidRPr="008556C0">
        <w:t>.</w:t>
      </w:r>
      <w:proofErr w:type="spellEnd"/>
      <w:r w:rsidRPr="008556C0">
        <w:t xml:space="preserve"> Gonzalo Emiliano Aranda Abreu, </w:t>
      </w:r>
      <w:proofErr w:type="spellStart"/>
      <w:r w:rsidRPr="008556C0">
        <w:t>Veracruzana</w:t>
      </w:r>
      <w:proofErr w:type="spellEnd"/>
      <w:r w:rsidRPr="008556C0">
        <w:t xml:space="preserve"> University, Mexico</w:t>
      </w:r>
      <w:bookmarkStart w:id="0" w:name="_GoBack"/>
      <w:bookmarkEnd w:id="0"/>
    </w:p>
    <w:sectPr w:rsidR="008556C0" w:rsidRPr="008556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NDU0tDC2NLA0MjBW0lEKTi0uzszPAykwrAUAdoJcuiwAAAA="/>
  </w:docVars>
  <w:rsids>
    <w:rsidRoot w:val="00A72896"/>
    <w:rsid w:val="002C0B2C"/>
    <w:rsid w:val="008556C0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C7336"/>
  <w15:docId w15:val="{D083B571-4C06-46DF-9B04-3DF5149BF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397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3</Characters>
  <Application>Microsoft Office Word</Application>
  <DocSecurity>0</DocSecurity>
  <Lines>1</Lines>
  <Paragraphs>1</Paragraphs>
  <ScaleCrop>false</ScaleCrop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7T06:26:00Z</dcterms:modified>
</cp:coreProperties>
</file>